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2137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3235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2424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76614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0667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85047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6610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8387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2094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7360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1909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57299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1872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23577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98324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77066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3722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0671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1790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4267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15182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7463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9835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33307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6887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идельников Андрей Владимирович</dc:creator>
  <dc:language>ru-RU</dc:language>
  <cp:keywords/>
  <dcterms:created xsi:type="dcterms:W3CDTF">2024-03-24T08:31:27Z</dcterms:created>
  <dcterms:modified xsi:type="dcterms:W3CDTF">2024-03-24T08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